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w:t>
      </w:r>
      <w:r>
        <w:t xml:space="preserve"> </w:t>
      </w:r>
      <w:r>
        <w:t xml:space="preserve">News</w:t>
      </w:r>
      <w:r>
        <w:t xml:space="preserve"> </w:t>
      </w:r>
      <w:r>
        <w:t xml:space="preserve">(10:58</w:t>
      </w:r>
      <w:r>
        <w:t xml:space="preserve"> </w:t>
      </w:r>
      <w:r>
        <w:t xml:space="preserve">-</w:t>
      </w:r>
      <w:r>
        <w:t xml:space="preserve"> </w:t>
      </w:r>
      <w:r>
        <w:t xml:space="preserve">11:00</w:t>
      </w:r>
      <w:r>
        <w:t xml:space="preserve"> </w:t>
      </w:r>
      <w:r>
        <w:t xml:space="preserve">น.)</w:t>
      </w:r>
      <w:r>
        <w:t xml:space="preserve"> </w:t>
      </w:r>
      <w:r>
        <w:t xml:space="preserve">16</w:t>
      </w:r>
      <w:r>
        <w:t xml:space="preserve"> </w:t>
      </w:r>
      <w:r>
        <w:t xml:space="preserve">ธ.ค.</w:t>
      </w:r>
      <w:r>
        <w:t xml:space="preserve"> </w:t>
      </w:r>
      <w:r>
        <w:t xml:space="preserve">2564</w:t>
      </w:r>
    </w:p>
    <w:p>
      <w:pPr>
        <w:pStyle w:val="Date"/>
      </w:pPr>
      <w:r>
        <w:t xml:space="preserve">วันจันทร์ที่</w:t>
      </w:r>
      <w:r>
        <w:t xml:space="preserve"> </w:t>
      </w:r>
      <w:r>
        <w:t xml:space="preserve">6</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หญิงบอกแม่บ้านบอกแฟนรายการแบบนี้คลายเส้นช่วยอะไรครับ ลุกนั่งเดินนอนยืนวงเล็บให้มีความสุขอายุน้อยลงมาหน่อยคอลลาเจนช่วยเรื่องของผิวพรรณครบจบใน 1 กระป๋อง และใครเป็นพ่อแม่พี่น้องชาวไทย มุสลิมสามารถรับประทานได้นะครับ เพราะมีเครื่องหมายฮาลาลและ 19 ของเราคือ 120000 mg ถ้าตอนนี้ใครจะอยากจะชอบแล้วขึ้นมาเลย ไปดูโปรนี้พร้อมกันทั่วประเทศ ย้ำนะครับ นี่คือโปร 12เ ดือน 12 ไหนวันนี้เอามาขายครับ 16 เดือน 12 12 12 เราไม่เจอกัน1000 บาทครับ คุณได้ขอแจ้งให้กับผม ตกกระป๋องละ 200 บาท ใครสนใจโทรมาเลยครับ 02 0265888 ย้ำนะครับ 020265888 เบิล 2 ชุดครับ เอา 1000 * 2 เท่าไหร่ครับ รอแจ้งจากหัวหน้าขออนุญาตปรับเป็น 10 นะครับ และขวามือครับผม ให้ฟรีนะ ถังเช่า 5 กล่องกินฟรี 5 เรือนจำนะครับ 5 กล่องกินฟรี 5 เดือน และผมให้เซรั่ม QTIN ฟรี อีก 1 ขวดใครสนใจรับ 1 ชุดค่ะ คุณแล้ว2 ชุดได้ของแถมเยอะถึงจะได้สนใจนะครับ เบอร์เต็มจอเรียบร้อยแล้วนะคะ 02 658 8020365 ประชุมแบบนี้นะครับ ตอนนี้เราเหลือเวลาอีกประมาณเกือบ 1 นาทีผมขอญาติเปิดโปรรอบสุดท้าย ครั้งหนึ่งนะครับ ครับผม ให้ Collagen 5 กระป๋องกิน 5 เดือนจ่ายแบงค์พันใบเดียว กระป๋องละ 200 บาท นะครับ แต่ใครเบิล 2 ชุด คือ เอา 1,000 x 2 เข้าไปครับ คอลลาเจนจาก 5ขออนุญาตปรับเป็น 10 กระป๋องนะครับ แล้วขวามือนะครับ ใครเบิ้ล 2 ชุดผมให้ถั่งเช่ายิ่งยงฟรีนะครับ 5 กล่องกิน 5 เดือน แล้วผมให้เซรั่มQTIN 1 ขวด ผมขออนุญาตเบื่อรอบสุดท้ายอยากให้โทรไปก่อนแล้ววันนี้นะครับ วันหวยออกก็จริงแต่ใครที่เงินหมดเลยไม่ออกยอมเซ็นไว้ก่อนได้ยังเบอร์โทรสุดท้ายนะครับ 02026588802 026แล้วทุกครั้งที่รับประทานอาหารเสริมก็อย่าลืมดูแลสุขภาพประปา ไม่มีสิทธิ์ทำราคาแบบนี้กับ 02Nova ทุกท่าทุกการช็อตครับ รีบโทรไปเลยเพราะว่า 2 ชุดน่ะดีขอบคุณมากค่ะ เวลาแล้วนะคะ กลับมาเจอกันอีกที พรุ่งนี้ 10 โมงเหมือนเดิมสวัสดีค่ะ</w:t>
      </w:r>
    </w:p>
    <w:p>
      <w:pPr>
        <w:pStyle w:val="BodyText"/>
      </w:pPr>
      <w:r>
        <w:t xml:space="preserve">[เสียงดนตรี]</w:t>
      </w:r>
    </w:p>
    <w:p>
      <w:pPr>
        <w:pStyle w:val="BodyText"/>
      </w:pPr>
      <w:r>
        <w:t xml:space="preserve">(บรรยาย) สนับสนุนโดยบัตรบีเฟิสต์สมาร์ททีพีเอ็นศิริราช</w:t>
      </w:r>
    </w:p>
    <w:p>
      <w:pPr>
        <w:pStyle w:val="BodyText"/>
      </w:pPr>
      <w:r>
        <w:t xml:space="preserve">(คุณสุภัสรา) เจ้าหน้าที่เรื่องปั๊มหัวใจช่วยเหลือชีวิตดาบตำรวจนายหนึ่งที่นอนหมดสติอยู่กลางถนน ชื่อดาบตำรวจปิยนันท์สิริจันโทสังกัด สภ. บางปู บริเวณศีรษะท้ายทอยมีบาดแผลขนาดใหญ่ แขนหัก มีเลือดออกในช่องท้อง ก่อนรีบนำตัวส่งโรงพยาบาลศิครินทร์ แพทย์ให้การช่วยเหลือจนชีพจรกลับมาอีกครั้ง สอบถามหน่อยสิสักคนขับรถเก๋งเล่าว่าก่อนเกิดเหตุกำลังขับรถจะกลับบ้านเมื่อไปถึงบริเวณจุดเกิดเหตุซึ่งเป็นถนนสุขุมวิทขาออก มุ่งหน้าบางปู เป็นจุดกลับรถกลางถนนระหว่างที่รอกลับรถ จู่ ๆ รถจักรยานยนต์ของดาบตำรวจปิยะนันท์เลี้ยวออกมาจากทางด้านขวาของรถกระบะคันซึ่งเป็นจุดอับต้นมองไม่เห็นพุ่งชนเข้าอย่างจัง ตำรวจจะได้ตรวจสอบภาพจากกล้องวงจรที่ติดตั้งอยู่ในละแวกใกล้เคียงเพื่อหาสาเหตุอีกครั้ง เมื่อวานนี้นาย Jo Biden ประธานาธิบดีสหรัฐอเมริกา เดินทางไปเยือน Kentucky หนึ่งในพื้นที่ 8 รับที่ได้รับความเสียหายอย่างหนักจากพายุทอร์นาโดกว่า 30 ลูกที่พัดเข้าถล่มเมื่อสัปดาห์ที่ผ่านมา ทำให้มีผู้เสียชีวิตรวม88 ศพ ผู้นำสหรัฐเริ่มภารกิจด้วยการบินสำรวจความเสียหายเมืองNashville ก่อนที่จะพบปะพูดคุยกับหน้าที่ทางการท้องถิ่นของรัฐKentucky และกลุ่มผู้นำชุมชนก่อนที่จะเดินทางต่อไปที่เมืองทองประธานาธิบดีโจไบเดนกล่าวว่าจะทำทุกอย่างทุกวิถีทาง่อที่จะช่วยเหลือชาวคิตตี้และผู้ประสบภัยทอร์นาโดในรัฐอื่น ๆ ในการซ่อมแซมฟื้นฟูและสร้างเมืองขึ้นมาใหม่หลังจากที่คอนโดสร้างความเสียหายอย่างหนักและนี่คือเอกซเรย์</w:t>
      </w:r>
    </w:p>
    <w:p>
      <w:pPr>
        <w:pStyle w:val="BodyText"/>
      </w:pPr>
      <w:r>
        <w:t xml:space="preserve">[เสียงดนตรี]</w:t>
      </w:r>
    </w:p>
    <w:p>
      <w:pPr>
        <w:pStyle w:val="BodyText"/>
      </w:pPr>
      <w:r>
        <w:t xml:space="preserve">[เสียงโฆษณา]</w:t>
      </w:r>
    </w:p>
    <w:p>
      <w:pPr>
        <w:pStyle w:val="BodyText"/>
      </w:pPr>
      <w:r>
        <w:t xml:space="preserve">(คุณพิมพ์ชนก) ผมจะดูแลเรื่องสวยทำไมต้องเลือกลองเคลียร์ใหม่สุดเจลผสมของน้ำมันดอกทานตะวันช่วยบำรุงหนังศรีษะและเส้นผมให้นุ่ม</w:t>
      </w:r>
    </w:p>
    <w:p>
      <w:pPr>
        <w:pStyle w:val="BodyText"/>
      </w:pPr>
      <w:r>
        <w:t xml:space="preserve">(คุณอุรัสยา) ญาญ่าบอกรักตัวเองทุกวันด้วยน้ำแร่ธรรมชาติใต้พื้นโลกมีแร่ธาตุจากธรรมชาติ ญาญ่าดื่มมิเนเร่ ดื่มสิงดี ๆ จากธรรมชาติได้ทุกวัน</w:t>
      </w:r>
    </w:p>
    <w:p>
      <w:pPr>
        <w:pStyle w:val="BodyText"/>
      </w:pPr>
      <w:r>
        <w:t xml:space="preserve">[เสียงดนตรี]</w:t>
      </w:r>
    </w:p>
    <w:p>
      <w:pPr>
        <w:pStyle w:val="BodyText"/>
      </w:pPr>
      <w:r>
        <w:t xml:space="preserve">[เสียงดนตรี]</w:t>
      </w:r>
    </w:p>
    <w:p>
      <w:pPr>
        <w:pStyle w:val="BodyText"/>
      </w:pPr>
      <w:r>
        <w:t xml:space="preserve">(บรรยาย) All New Honda HRV e:HEV Life Away Progressive เครื่องดื่มขิงผงสำเร็จรูปสูตร 100 เปอร์เซ็นต์ ไม่มีน้ำน้ำตาล ลุงอาหารก็อร่อย</w:t>
      </w:r>
    </w:p>
    <w:p>
      <w:pPr>
        <w:pStyle w:val="BodyText"/>
      </w:pPr>
      <w:r>
        <w:t xml:space="preserve">[เสียงดนตรี]</w:t>
      </w:r>
    </w:p>
    <w:p>
      <w:pPr>
        <w:pStyle w:val="BodyText"/>
      </w:pPr>
      <w:r>
        <w:t xml:space="preserve">(คุณสืบสกุล) สวัสดีครับ</w:t>
      </w:r>
    </w:p>
    <w:p>
      <w:pPr>
        <w:pStyle w:val="BodyText"/>
      </w:pPr>
      <w:r>
        <w:t xml:space="preserve">(คุณอารียา) สวัสดีค่ะ ข่าวเที่ยงไทบรัฐมาแล้วครับ ประจำวันธันวาคม 2560 45วันนี้วันดีวันเฮงวันโชควันลาภรวยวันรวยได้อวยพรภิรมย์ก่อนเลยเพราะว่าใกล้จะออกสลากกินแบ่งรัฐบาลแล้วนะครับ 14:00 น ติดตามชมหน้าจอไทยรัฐทีวีเราถ่ายทอดสดให้กูจับได้ทราบ</w:t>
      </w:r>
    </w:p>
    <w:p>
      <w:pPr>
        <w:pStyle w:val="BodyText"/>
      </w:pPr>
      <w:r>
        <w:t xml:space="preserve">(คุณอารียา) ใช่ค่ะ คุณผู้ชม ตรวจทุกรางวัล ๆ กันทุกเลขด้วย 30 ธันวาคมอีก แนะนำให้ผู้ชมได้ติดตามกันจะถึง 13:30 น นะคะ ขอดูข่าวคุยขับรถเข้ามาได้ผ่านทาง LINE หน้าจอคอมเม้นมาก็ได้อยู่ทุกรายค่ะ</w:t>
      </w:r>
    </w:p>
    <w:p>
      <w:pPr>
        <w:pStyle w:val="BodyText"/>
      </w:pPr>
      <w:r>
        <w:t xml:space="preserve">(คุณสืบสกุล) เอาล่ะ เริ่มกันเลยพร้อมกันที่ข่าววุ่น ๆ ชุลมุนกันตรงนี้คุณมีผู้ชายตัวใหญ่คนนึงก็อาละวาดอยู่ในโรงแรมหลังดื่มเครื่องดื่มแอลกอฮอล์อะไรเรียบร้อยไปแล้วนะครับ ปรากฏว่าอาละวาดทำให้ลูกค้าในโรงแรมนี่ต้อง Check Out หนีเลย ก็เลยต้องโทรด้านตำรวจจ้างกู้ภัยแล้วกู้ภัยกับตำรวจทำงานหนักมากกว่าในการที่คุมตัวผู้ชายคนนี้เพราะผู้ชายคนนี้อาละวาด แบบไม่รู้เอาเรี่ยวเอาแรงมาไหน และอาละวาดไม่หยุดจริง ๆ ให้คุณผู้ชมไปดูคลิปแรกนี้ก่อน เฉลิมพลวุ้นวายจริง ๆ นะแล้วลูกพี่มึงว่าไง มึงจะเล่นกูมึงเล่นเป็นไหมเหมือนกัน งงหรือเปล่าแพงมาก โอ้โหนี่ไม่ใช่ควบคุมตัวกันได้ง่าย ๆ นะโดยเฉพาะจังหวะนี้จังหวะนี้ครับ วิ่งพุ่งเข้าหานักข่าว วิ่งเข้าหากู้ภัย นักข่าวของเรา ช่างภาพของเรา กูไม่มีกูจะถูกแบบนี้ต้องวิ่งหนีหากูอีกนะ ต้องย้อนกลับไปที่ต้นเรื่องก่อน ต้นเรื่องที่เกิดขึ้นภายในโรงแรมแห่งหนึ่ง กลางตัวเมืองihi จังหวัดลำปางชายรูปร่างสูงใหญ่ถอดเสื้อเมื่อสักครู่นี้นะครับ ดื่มเหล้าจนเมาแล้วเกิดอาการคุ้มคลั่งอาละวาด ตัวเลยถามเดินไปเที่ยวกระชากประตูของรถลูกค้าเนี่ยที่จอดไว้ในลานจอดรถของโรงแรม จนทำให้ลูกค้าที่อยู่ที่โรงแรมนี่เขาขออยู่ไม่ได้แล้วโรงแรมแห่งนี้ลูกค้าที่กำลังนั่งทานอาหารถึงกับรีบเช็คบิลนี้เลย ชวนคนพักเช็คเอาท์ร้านอาหารเช็คบิลเลย แล้วก็เจ้าของโรงแรมเจ้าหน้าที่ของแรมโบ้ไม่ไหวแล้วจริง ๆ ต้องโทรแจ้งตำรวจหาตำรวจก็เข้ามาเตรียมระงับเหตุนะครับ จะนำตัวไปสงบสติอารมณ์ กว่าจะควบคุมตัวกันได้นะครับ ปรากฏว่าต้องหลอกล่อให้ขึ้นรถของสายตรวจ โดยมีเพื่อนของผู้ชายคนนี้เป็นเพื่อนรักเพื่อนสนิทนะนั่งท้ายรถกระบะท้ายตรวจไปด้วย แต่ระหว่างทาง นายเอ๋เนี่ะโกนร้องเสียงดังโวยวายขึ้นมาเสียงน่ากลัวมากเลย กระทั้ง ถึงเป็นตลาดเทศบาล 2 จุด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 News (10:58 - 11:00 น.) 16 ธ.ค. 2564</dc:title>
  <dc:creator/>
  <cp:keywords/>
  <dcterms:created xsi:type="dcterms:W3CDTF">2024-01-04T02:48:35Z</dcterms:created>
  <dcterms:modified xsi:type="dcterms:W3CDTF">2024-01-04T02: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พฤษจิกายน 2566 เวลา 09.00 น.</vt:lpwstr>
  </property>
  <property fmtid="{D5CDD505-2E9C-101B-9397-08002B2CF9AE}" pid="3" name="subtitle">
    <vt:lpwstr/>
  </property>
</Properties>
</file>